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permStart w:id="2076661818" w:edGrp="everyone"/>
      <w:permEnd w:id="2076661818"/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1B9E6EAD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A00DC9" w:rsidRPr="00A00DC9">
        <w:t xml:space="preserve"> </w:t>
      </w:r>
      <w:r w:rsidR="00571C76">
        <w:t>01-02-2026</w:t>
      </w:r>
      <w:r w:rsidR="00F31940" w:rsidRPr="00F31940">
        <w:t xml:space="preserve"> to </w:t>
      </w:r>
      <w:r w:rsidR="000E647B">
        <w:t>01</w:t>
      </w:r>
      <w:r w:rsidR="00F31940" w:rsidRPr="00F31940">
        <w:t>-</w:t>
      </w:r>
      <w:r w:rsidR="00B35446">
        <w:t>0</w:t>
      </w:r>
      <w:r w:rsidR="00571C76">
        <w:t>8</w:t>
      </w:r>
      <w:r w:rsidR="00F31940" w:rsidRPr="00F31940">
        <w:t>-202</w:t>
      </w:r>
      <w:r w:rsidR="00B35446">
        <w:t>6</w:t>
      </w:r>
    </w:p>
    <w:p w14:paraId="665A9610" w14:textId="4D480815" w:rsidR="007D404D" w:rsidRPr="007D404D" w:rsidRDefault="00571C76" w:rsidP="007D404D">
      <w:pPr>
        <w:pStyle w:val="Heading1"/>
      </w:pPr>
      <w:r>
        <w:t>January 02, 2026</w:t>
      </w:r>
      <w:r w:rsidR="00D148D0">
        <w:t xml:space="preserve">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1C58DD30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571C76">
              <w:rPr>
                <w:rFonts w:ascii="Arial" w:hAnsi="Arial" w:cs="Arial"/>
                <w:sz w:val="24"/>
                <w:szCs w:val="24"/>
              </w:rPr>
              <w:t>30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</w:t>
            </w:r>
            <w:permStart w:id="1576496597" w:edGrp="everyone"/>
            <w:permEnd w:id="1576496597"/>
            <w:r w:rsidRPr="00CE712D">
              <w:rPr>
                <w:rFonts w:ascii="Arial" w:hAnsi="Arial" w:cs="Arial"/>
                <w:sz w:val="20"/>
                <w:szCs w:val="20"/>
              </w:rPr>
              <w:t>Valley</w:t>
            </w:r>
          </w:p>
        </w:tc>
        <w:tc>
          <w:tcPr>
            <w:tcW w:w="1645" w:type="dxa"/>
            <w:vAlign w:val="center"/>
          </w:tcPr>
          <w:p w14:paraId="34EC6FF5" w14:textId="126C1B5C" w:rsidR="00986952" w:rsidRPr="00A00DC9" w:rsidRDefault="00AA4064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*no data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6B49D062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772D5">
              <w:rPr>
                <w:rFonts w:ascii="Arial" w:hAnsi="Arial" w:cs="Arial"/>
                <w:sz w:val="24"/>
                <w:szCs w:val="24"/>
              </w:rPr>
              <w:t>30</w:t>
            </w:r>
          </w:p>
        </w:tc>
      </w:tr>
    </w:tbl>
    <w:bookmarkEnd w:id="0"/>
    <w:p w14:paraId="2183C0D8" w14:textId="406B9F92" w:rsidR="009C5AE9" w:rsidRPr="000E494D" w:rsidRDefault="00571C76" w:rsidP="000E494D">
      <w:pPr>
        <w:pStyle w:val="Heading1"/>
      </w:pPr>
      <w:r>
        <w:t xml:space="preserve">January 03, 2026 </w:t>
      </w:r>
      <w:r w:rsidR="00AD30EE">
        <w:t xml:space="preserve">and </w:t>
      </w:r>
      <w:r>
        <w:t xml:space="preserve">January 04, 2026 </w:t>
      </w:r>
      <w:r w:rsidR="009C5AE9"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AA4064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AA4064" w:rsidRPr="00CE712D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32EA6A2C" w:rsidR="00AA4064" w:rsidRPr="00A00DC9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AA4064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AA4064" w:rsidRPr="00CE712D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72748CCA" w:rsidR="00AA4064" w:rsidRPr="00A00DC9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*no data</w:t>
            </w:r>
          </w:p>
        </w:tc>
      </w:tr>
      <w:tr w:rsidR="00AA4064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AA4064" w:rsidRPr="00CE712D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41EED523" w:rsidR="00AA4064" w:rsidRPr="00A00DC9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</w:tbl>
    <w:p w14:paraId="47764116" w14:textId="0E8192BF" w:rsidR="009C5AE9" w:rsidRPr="00A00DC9" w:rsidRDefault="00571C76" w:rsidP="000E494D">
      <w:pPr>
        <w:pStyle w:val="Heading1"/>
      </w:pPr>
      <w:r>
        <w:t xml:space="preserve">January 05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AA4064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AA4064" w:rsidRPr="00CE712D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7836AB9C" w:rsidR="00AA4064" w:rsidRPr="00A00DC9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AA4064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AA4064" w:rsidRPr="00CE712D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3043D7F8" w:rsidR="00AA4064" w:rsidRPr="00A00DC9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*no data</w:t>
            </w:r>
          </w:p>
        </w:tc>
      </w:tr>
      <w:tr w:rsidR="00AA4064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AA4064" w:rsidRPr="00CE712D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4CC3E8E2" w:rsidR="00AA4064" w:rsidRPr="00A00DC9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</w:tbl>
    <w:p w14:paraId="547A85BB" w14:textId="526040DB" w:rsidR="009C5AE9" w:rsidRPr="00A00DC9" w:rsidRDefault="00571C76" w:rsidP="000E494D">
      <w:pPr>
        <w:pStyle w:val="Heading1"/>
      </w:pPr>
      <w:r>
        <w:t xml:space="preserve">January 06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AA4064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AA4064" w:rsidRPr="00CE712D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2D5664F1" w:rsidR="00AA4064" w:rsidRPr="00A00DC9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AA4064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AA4064" w:rsidRPr="00CE712D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3DDEC580" w:rsidR="00AA4064" w:rsidRPr="00A00DC9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*no data</w:t>
            </w:r>
          </w:p>
        </w:tc>
      </w:tr>
      <w:tr w:rsidR="00AA4064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AA4064" w:rsidRPr="00CE712D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3BE20050" w:rsidR="00AA4064" w:rsidRPr="00A00DC9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</w:tbl>
    <w:p w14:paraId="56BEF334" w14:textId="4D517FC3" w:rsidR="009C5AE9" w:rsidRPr="00A00DC9" w:rsidRDefault="00571C76" w:rsidP="000E494D">
      <w:pPr>
        <w:pStyle w:val="Heading1"/>
      </w:pPr>
      <w:r>
        <w:t xml:space="preserve">January 07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AA4064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AA4064" w:rsidRPr="00CE712D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0B01DADD" w:rsidR="00AA4064" w:rsidRPr="00A00DC9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AA4064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AA4064" w:rsidRPr="00CE712D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7282A741" w:rsidR="00AA4064" w:rsidRPr="00A00DC9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*no data</w:t>
            </w:r>
          </w:p>
        </w:tc>
      </w:tr>
      <w:tr w:rsidR="00AA4064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AA4064" w:rsidRPr="00CE712D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4A683F92" w:rsidR="00AA4064" w:rsidRPr="00A00DC9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</w:tbl>
    <w:p w14:paraId="59107D60" w14:textId="5AC3CFE5" w:rsidR="009C5AE9" w:rsidRPr="00474BEF" w:rsidRDefault="00CF02BB" w:rsidP="000E494D">
      <w:pPr>
        <w:pStyle w:val="Heading1"/>
      </w:pPr>
      <w:r>
        <w:t>January 0</w:t>
      </w:r>
      <w:r w:rsidR="00571C76">
        <w:t>8</w:t>
      </w:r>
      <w:r w:rsidR="000940F4">
        <w:t>, 202</w:t>
      </w:r>
      <w:r w:rsidR="00EE12BE">
        <w:t>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AA4064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AA4064" w:rsidRPr="00CE712D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65CF3315" w:rsidR="00AA4064" w:rsidRPr="00A00DC9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AA4064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AA4064" w:rsidRPr="00CE712D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458BB65A" w:rsidR="00AA4064" w:rsidRPr="00A00DC9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*no data</w:t>
            </w:r>
          </w:p>
        </w:tc>
      </w:tr>
      <w:tr w:rsidR="00AA4064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AA4064" w:rsidRPr="00CE712D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65FC83A6" w:rsidR="00AA4064" w:rsidRPr="00A00DC9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AA4064" w:rsidRPr="00A00DC9" w14:paraId="61C24983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64D13FF0" w14:textId="77777777" w:rsidR="00AA4064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45" w:type="dxa"/>
            <w:vAlign w:val="center"/>
          </w:tcPr>
          <w:p w14:paraId="4A8EC256" w14:textId="77777777" w:rsidR="00AA4064" w:rsidRDefault="00AA4064" w:rsidP="00AA406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C189DCA" w14:textId="482C5DC6" w:rsidR="003E6E3E" w:rsidRPr="00A00DC9" w:rsidRDefault="00AA4064" w:rsidP="00AA406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A4064">
        <w:rPr>
          <w:rFonts w:ascii="Arial" w:hAnsi="Arial" w:cs="Arial"/>
          <w:sz w:val="24"/>
          <w:szCs w:val="24"/>
        </w:rPr>
        <w:t xml:space="preserve">*Editor's Note: Due to circumstances beyond our control, BPN did not receive a pricing update for CHS Inc. this week. We are working with the CHS team to resume regular                                                                                                        reporting of the usual posting prices as soon as possible.  We </w:t>
      </w:r>
      <w:r>
        <w:rPr>
          <w:rFonts w:ascii="Arial" w:hAnsi="Arial" w:cs="Arial"/>
          <w:sz w:val="24"/>
          <w:szCs w:val="24"/>
        </w:rPr>
        <w:t>a</w:t>
      </w:r>
      <w:r w:rsidRPr="00AA4064">
        <w:rPr>
          <w:rFonts w:ascii="Arial" w:hAnsi="Arial" w:cs="Arial"/>
          <w:sz w:val="24"/>
          <w:szCs w:val="24"/>
        </w:rPr>
        <w:t>ppreciate your</w:t>
      </w:r>
      <w:r>
        <w:rPr>
          <w:rFonts w:ascii="Arial" w:hAnsi="Arial" w:cs="Arial"/>
          <w:sz w:val="24"/>
          <w:szCs w:val="24"/>
        </w:rPr>
        <w:t xml:space="preserve"> </w:t>
      </w:r>
      <w:r w:rsidRPr="00AA4064">
        <w:rPr>
          <w:rFonts w:ascii="Arial" w:hAnsi="Arial" w:cs="Arial"/>
          <w:sz w:val="24"/>
          <w:szCs w:val="24"/>
        </w:rPr>
        <w:t>understanding.</w:t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F3ED447" w14:textId="77777777" w:rsidR="00AA4064" w:rsidRDefault="00AA406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99A85C0" w14:textId="6F962CBA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permStart w:id="1842025852" w:edGrp="everyone"/>
      <w:permEnd w:id="1842025852"/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64031CEA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400776171" w:edGrp="everyone"/>
      <w:permEnd w:id="1400776171"/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permStart w:id="2070638682" w:edGrp="everyone"/>
      <w:permEnd w:id="2070638682"/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9C792D" w14:textId="77777777" w:rsidR="0053240E" w:rsidRDefault="0053240E">
      <w:pPr>
        <w:spacing w:after="0" w:line="240" w:lineRule="auto"/>
      </w:pPr>
      <w:r>
        <w:separator/>
      </w:r>
    </w:p>
  </w:endnote>
  <w:endnote w:type="continuationSeparator" w:id="0">
    <w:p w14:paraId="3BD014AF" w14:textId="77777777" w:rsidR="0053240E" w:rsidRDefault="0053240E">
      <w:pPr>
        <w:spacing w:after="0" w:line="240" w:lineRule="auto"/>
      </w:pPr>
      <w:r>
        <w:continuationSeparator/>
      </w:r>
    </w:p>
  </w:endnote>
  <w:endnote w:type="continuationNotice" w:id="1">
    <w:p w14:paraId="42CEF703" w14:textId="77777777" w:rsidR="0053240E" w:rsidRDefault="005324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915F8A" w14:textId="77777777" w:rsidR="0053240E" w:rsidRDefault="0053240E">
      <w:pPr>
        <w:spacing w:after="0" w:line="240" w:lineRule="auto"/>
      </w:pPr>
      <w:r>
        <w:separator/>
      </w:r>
    </w:p>
  </w:footnote>
  <w:footnote w:type="continuationSeparator" w:id="0">
    <w:p w14:paraId="432C330F" w14:textId="77777777" w:rsidR="0053240E" w:rsidRDefault="0053240E">
      <w:pPr>
        <w:spacing w:after="0" w:line="240" w:lineRule="auto"/>
      </w:pPr>
      <w:r>
        <w:continuationSeparator/>
      </w:r>
    </w:p>
  </w:footnote>
  <w:footnote w:type="continuationNotice" w:id="1">
    <w:p w14:paraId="188B553B" w14:textId="77777777" w:rsidR="0053240E" w:rsidRDefault="0053240E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6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75yZFM5mG3rtVqyLeCsv2Kwib/qt/Yi0PhanLH0tUc5llqgpTXZ0mYForjfjOVaD+cpNM36v7qEULiVJ0yPJvg==" w:salt="2bQwP2B0spwQY1nKeEBRrw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rAUACKT/qi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D72"/>
    <w:rsid w:val="000F0BD1"/>
    <w:rsid w:val="000F3C00"/>
    <w:rsid w:val="000F6B4F"/>
    <w:rsid w:val="00100566"/>
    <w:rsid w:val="00100AAC"/>
    <w:rsid w:val="0010433B"/>
    <w:rsid w:val="001054E5"/>
    <w:rsid w:val="00107311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70688"/>
    <w:rsid w:val="00172715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951C3"/>
    <w:rsid w:val="003A084F"/>
    <w:rsid w:val="003A1DC0"/>
    <w:rsid w:val="003A2F73"/>
    <w:rsid w:val="003A3C33"/>
    <w:rsid w:val="003A598B"/>
    <w:rsid w:val="003A6C0F"/>
    <w:rsid w:val="003A6D37"/>
    <w:rsid w:val="003A7F78"/>
    <w:rsid w:val="003B0E1D"/>
    <w:rsid w:val="003B3CB9"/>
    <w:rsid w:val="003B43E3"/>
    <w:rsid w:val="003B5DE2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40E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C76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19C8"/>
    <w:rsid w:val="008E4621"/>
    <w:rsid w:val="008F2EBD"/>
    <w:rsid w:val="008F34BB"/>
    <w:rsid w:val="008F3FE2"/>
    <w:rsid w:val="008F4ACC"/>
    <w:rsid w:val="008F5D79"/>
    <w:rsid w:val="008F6F5E"/>
    <w:rsid w:val="00903081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2D5"/>
    <w:rsid w:val="00977AB3"/>
    <w:rsid w:val="00977E07"/>
    <w:rsid w:val="00980819"/>
    <w:rsid w:val="009827CF"/>
    <w:rsid w:val="00986952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4064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0E58"/>
    <w:rsid w:val="00DF1335"/>
    <w:rsid w:val="00DF2344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875D9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5" ma:contentTypeDescription="Create a new document." ma:contentTypeScope="" ma:versionID="6321a5bc99b6dda47b7d472d09b4ed98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a5c248e32c61e4b0ca1fe5b6e5f93145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3E8FD9-C4F4-4AE4-8EF5-A1F38836B4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3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2</Words>
  <Characters>2240</Characters>
  <Application>Microsoft Office Word</Application>
  <DocSecurity>12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1-02T23:35:00Z</dcterms:created>
  <dcterms:modified xsi:type="dcterms:W3CDTF">2026-01-02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